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328A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3578B00" w:rsidR="007B4A91" w:rsidRPr="00CA5B85" w:rsidRDefault="00CA5B85" w:rsidP="00CA5B85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SU!</w:t>
      </w:r>
    </w:p>
    <w:p w14:paraId="34A9E19B" w14:textId="77777777" w:rsidR="007B4A91" w:rsidRDefault="001328A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2E8F8B4" w:rsidR="007B4A91" w:rsidRPr="00CA5B85" w:rsidRDefault="00CA5B85" w:rsidP="00CA5B85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Completing </w:t>
      </w:r>
      <w:proofErr w:type="spellStart"/>
      <w:r>
        <w:rPr>
          <w:sz w:val="28"/>
          <w:szCs w:val="28"/>
        </w:rPr>
        <w:t>beatmaps</w:t>
      </w:r>
      <w:proofErr w:type="spellEnd"/>
      <w:r>
        <w:rPr>
          <w:sz w:val="28"/>
          <w:szCs w:val="28"/>
        </w:rPr>
        <w:t xml:space="preserve"> with the highest scores</w:t>
      </w:r>
    </w:p>
    <w:p w14:paraId="3D632C61" w14:textId="77777777" w:rsidR="007B4A91" w:rsidRDefault="001328A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C4565ED" w:rsidR="007B4A91" w:rsidRPr="00CA5B85" w:rsidRDefault="00CA5B85" w:rsidP="00CA5B85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None </w:t>
      </w:r>
    </w:p>
    <w:p w14:paraId="6102F988" w14:textId="77777777" w:rsidR="007B4A91" w:rsidRDefault="001328A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328A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328A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96850DD" w:rsidR="007B4A91" w:rsidRDefault="00CA5B85" w:rsidP="00CA5B8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F02A901" w:rsidR="007B4A91" w:rsidRDefault="00CA5B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lows your mouse poin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6B18F09" w:rsidR="007B4A91" w:rsidRDefault="00993027" w:rsidP="009930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ir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9930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C09F9C0" w:rsidR="007B4A91" w:rsidRDefault="00993027" w:rsidP="0099302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ir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6A85112" w:rsidR="007B4A91" w:rsidRDefault="00993027" w:rsidP="0099302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s constantly</w:t>
            </w:r>
            <w:r>
              <w:rPr>
                <w:sz w:val="28"/>
                <w:szCs w:val="28"/>
              </w:rPr>
              <w:br/>
              <w:t>(player has to click them in an order)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5B87E13" w:rsidR="007B4A91" w:rsidRDefault="00993027" w:rsidP="0099302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i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D3E5AC1" w:rsidR="007B4A91" w:rsidRDefault="00993027" w:rsidP="0099302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milar to the circle but user needs to click and drag the slider to certain poin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4BA4248" w:rsidR="007B4A91" w:rsidRDefault="00993027" w:rsidP="0099302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FE50750" w:rsidR="007B4A91" w:rsidRDefault="00993027" w:rsidP="00993027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s a roulette that checks how fast user can spin their point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163AC912" w:rsidR="00556965" w:rsidRDefault="00556965" w:rsidP="001328AF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14:paraId="2C39E5BE" w14:textId="755B7FB9" w:rsidR="007B4A91" w:rsidRDefault="001328AF">
      <w:pPr>
        <w:rPr>
          <w:sz w:val="28"/>
          <w:szCs w:val="28"/>
        </w:rPr>
      </w:pPr>
      <w:r>
        <w:t xml:space="preserve">My game will have a video </w:t>
      </w:r>
      <w:proofErr w:type="spellStart"/>
      <w:r>
        <w:t>playng</w:t>
      </w:r>
      <w:proofErr w:type="spellEnd"/>
      <w:r>
        <w:t xml:space="preserve"> in the background other than that most of the screen will be occupied by the keys aka circles </w:t>
      </w: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328A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328AF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328A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bookmarkStart w:id="0" w:name="_GoBack"/>
      <w:r>
        <w:pict w14:anchorId="49CF2C3B">
          <v:rect id="_x0000_i1036" style="width:0;height:1.5pt" o:hralign="center" o:hrstd="t" o:hr="t" fillcolor="#a0a0a0" stroked="f"/>
        </w:pict>
      </w:r>
      <w:bookmarkEnd w:id="0"/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1BA798D"/>
    <w:multiLevelType w:val="hybridMultilevel"/>
    <w:tmpl w:val="B48CDE2C"/>
    <w:lvl w:ilvl="0" w:tplc="9BEAFCD2">
      <w:numFmt w:val="bullet"/>
      <w:lvlText w:val=""/>
      <w:lvlJc w:val="left"/>
      <w:pPr>
        <w:ind w:left="1080" w:hanging="360"/>
      </w:pPr>
      <w:rPr>
        <w:rFonts w:ascii="Wingdings" w:eastAsia="Arial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28AF"/>
    <w:rsid w:val="00556965"/>
    <w:rsid w:val="007B4A91"/>
    <w:rsid w:val="00993027"/>
    <w:rsid w:val="00CA5B85"/>
    <w:rsid w:val="00CC4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A5B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4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6</cp:revision>
  <dcterms:created xsi:type="dcterms:W3CDTF">2021-03-18T05:03:00Z</dcterms:created>
  <dcterms:modified xsi:type="dcterms:W3CDTF">2021-05-17T09:32:00Z</dcterms:modified>
</cp:coreProperties>
</file>